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2D85" w:rsidRDefault="006A2D85">
      <w:pPr>
        <w:spacing w:before="15" w:after="0" w:line="220" w:lineRule="exact"/>
      </w:pPr>
    </w:p>
    <w:p w:rsidR="006A2D85" w:rsidRDefault="006A2D85">
      <w:pPr>
        <w:spacing w:after="0"/>
        <w:sectPr w:rsidR="006A2D85">
          <w:headerReference w:type="default" r:id="rId7"/>
          <w:type w:val="continuous"/>
          <w:pgSz w:w="15840" w:h="12240" w:orient="landscape"/>
          <w:pgMar w:top="500" w:right="360" w:bottom="280" w:left="240" w:header="720" w:footer="720" w:gutter="0"/>
          <w:cols w:space="720"/>
        </w:sectPr>
      </w:pPr>
    </w:p>
    <w:tbl>
      <w:tblPr>
        <w:tblStyle w:val="TableGrid1"/>
        <w:tblW w:w="4934" w:type="pct"/>
        <w:tblInd w:w="85" w:type="dxa"/>
        <w:tblLook w:val="04A0" w:firstRow="1" w:lastRow="0" w:firstColumn="1" w:lastColumn="0" w:noHBand="0" w:noVBand="1"/>
      </w:tblPr>
      <w:tblGrid>
        <w:gridCol w:w="2880"/>
        <w:gridCol w:w="2880"/>
        <w:gridCol w:w="3240"/>
        <w:gridCol w:w="3150"/>
        <w:gridCol w:w="2879"/>
      </w:tblGrid>
      <w:tr w:rsidR="00B6502F" w:rsidRPr="00891012" w:rsidTr="0066318C">
        <w:tc>
          <w:tcPr>
            <w:tcW w:w="2880" w:type="dxa"/>
          </w:tcPr>
          <w:p w:rsidR="00CA40F3" w:rsidRDefault="007B09AC" w:rsidP="001E71ED">
            <w:pPr>
              <w:rPr>
                <w:rFonts w:cs="Arial"/>
                <w:b/>
                <w:lang w:bidi="en-US"/>
              </w:rPr>
            </w:pPr>
            <w:r w:rsidRPr="00CA40F3">
              <w:rPr>
                <w:rFonts w:cs="Arial"/>
                <w:b/>
                <w:lang w:bidi="en-US"/>
              </w:rPr>
              <w:t xml:space="preserve">VARSITY LEVEL </w:t>
            </w:r>
          </w:p>
          <w:p w:rsidR="007B09AC" w:rsidRPr="00CA40F3" w:rsidRDefault="007B09AC" w:rsidP="001E71ED">
            <w:pPr>
              <w:rPr>
                <w:rFonts w:cs="Arial"/>
                <w:b/>
                <w:lang w:bidi="en-US"/>
              </w:rPr>
            </w:pPr>
            <w:r w:rsidRPr="00CA40F3">
              <w:rPr>
                <w:rFonts w:cs="Arial"/>
                <w:b/>
                <w:lang w:bidi="en-US"/>
              </w:rPr>
              <w:t>PITCHES THROWN IN ONE DAY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CA40F3">
            <w:pPr>
              <w:rPr>
                <w:rFonts w:cs="Arial"/>
                <w:b/>
                <w:lang w:bidi="en-US"/>
              </w:rPr>
            </w:pPr>
            <w:r w:rsidRPr="00CA40F3">
              <w:rPr>
                <w:rFonts w:cs="Arial"/>
                <w:b/>
                <w:lang w:bidi="en-US"/>
              </w:rPr>
              <w:t>REQUIRED REST</w:t>
            </w:r>
          </w:p>
        </w:tc>
        <w:tc>
          <w:tcPr>
            <w:tcW w:w="3240" w:type="dxa"/>
            <w:vMerge w:val="restart"/>
            <w:tcBorders>
              <w:top w:val="nil"/>
              <w:left w:val="single" w:sz="4" w:space="0" w:color="000000"/>
              <w:bottom w:val="nil"/>
            </w:tcBorders>
          </w:tcPr>
          <w:p w:rsidR="007B09AC" w:rsidRPr="00CA40F3" w:rsidRDefault="007B09AC" w:rsidP="007B09AC">
            <w:pPr>
              <w:ind w:right="75"/>
              <w:jc w:val="center"/>
              <w:rPr>
                <w:b/>
                <w:sz w:val="16"/>
                <w:szCs w:val="16"/>
                <w:vertAlign w:val="subscript"/>
              </w:rPr>
            </w:pPr>
          </w:p>
          <w:p w:rsidR="007B09AC" w:rsidRDefault="007B09AC" w:rsidP="007B09AC">
            <w:pPr>
              <w:ind w:right="75"/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1C641092" wp14:editId="45DC6809">
                  <wp:extent cx="1694815" cy="735965"/>
                  <wp:effectExtent l="0" t="0" r="635" b="698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815" cy="7359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B6502F" w:rsidRDefault="007B09AC" w:rsidP="007B09AC">
            <w:pPr>
              <w:ind w:right="75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KHSAA Pitch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Count </w:t>
            </w:r>
          </w:p>
          <w:p w:rsidR="007B09AC" w:rsidRDefault="0066318C" w:rsidP="007B09AC">
            <w:pPr>
              <w:ind w:right="75"/>
              <w:jc w:val="center"/>
              <w:rPr>
                <w:b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Daily </w:t>
            </w:r>
            <w:r w:rsidR="007B09A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Log</w:t>
            </w:r>
            <w:r w:rsidR="007B09AC"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7B09A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Form</w:t>
            </w:r>
          </w:p>
          <w:p w:rsidR="007B09AC" w:rsidRPr="007B09AC" w:rsidRDefault="007B09AC" w:rsidP="007B09AC">
            <w:pPr>
              <w:ind w:right="75"/>
              <w:jc w:val="center"/>
              <w:rPr>
                <w:b/>
              </w:rPr>
            </w:pPr>
          </w:p>
        </w:tc>
        <w:tc>
          <w:tcPr>
            <w:tcW w:w="3150" w:type="dxa"/>
          </w:tcPr>
          <w:p w:rsidR="007B09AC" w:rsidRPr="00CA40F3" w:rsidRDefault="007B09AC" w:rsidP="001E71ED">
            <w:pPr>
              <w:rPr>
                <w:b/>
              </w:rPr>
            </w:pPr>
            <w:r w:rsidRPr="00CA40F3">
              <w:rPr>
                <w:b/>
              </w:rPr>
              <w:t>JUNIOR VARSITY/FRESHMAN LEVEL PITCHES THROWN IN ONE DAY</w:t>
            </w:r>
          </w:p>
        </w:tc>
        <w:tc>
          <w:tcPr>
            <w:tcW w:w="2879" w:type="dxa"/>
          </w:tcPr>
          <w:p w:rsidR="007B09AC" w:rsidRPr="00CA40F3" w:rsidRDefault="007B09AC" w:rsidP="001E71ED">
            <w:pPr>
              <w:rPr>
                <w:b/>
              </w:rPr>
            </w:pPr>
            <w:r w:rsidRPr="00CA40F3">
              <w:rPr>
                <w:b/>
              </w:rPr>
              <w:t>REQUIRED REST</w:t>
            </w:r>
          </w:p>
        </w:tc>
      </w:tr>
      <w:tr w:rsidR="00B6502F" w:rsidRPr="00891012" w:rsidTr="0066318C">
        <w:tc>
          <w:tcPr>
            <w:tcW w:w="2880" w:type="dxa"/>
          </w:tcPr>
          <w:p w:rsidR="007B09AC" w:rsidRPr="00CA40F3" w:rsidRDefault="007B09AC" w:rsidP="007B09AC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 xml:space="preserve">Maximum Pitches 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120</w:t>
            </w:r>
          </w:p>
        </w:tc>
        <w:tc>
          <w:tcPr>
            <w:tcW w:w="3240" w:type="dxa"/>
            <w:vMerge/>
            <w:tcBorders>
              <w:left w:val="single" w:sz="4" w:space="0" w:color="000000"/>
              <w:bottom w:val="nil"/>
            </w:tcBorders>
          </w:tcPr>
          <w:p w:rsidR="007B09AC" w:rsidRPr="004A05FF" w:rsidRDefault="007B09AC" w:rsidP="001E71ED"/>
        </w:tc>
        <w:tc>
          <w:tcPr>
            <w:tcW w:w="3150" w:type="dxa"/>
          </w:tcPr>
          <w:p w:rsidR="007B09AC" w:rsidRPr="00CA40F3" w:rsidRDefault="007B09AC" w:rsidP="001E71ED">
            <w:r w:rsidRPr="00CA40F3">
              <w:t>Maximum Pitches</w:t>
            </w:r>
          </w:p>
        </w:tc>
        <w:tc>
          <w:tcPr>
            <w:tcW w:w="2879" w:type="dxa"/>
          </w:tcPr>
          <w:p w:rsidR="007B09AC" w:rsidRPr="00CA40F3" w:rsidRDefault="007B09AC" w:rsidP="001E71ED">
            <w:r w:rsidRPr="00CA40F3">
              <w:t>110</w:t>
            </w:r>
          </w:p>
        </w:tc>
      </w:tr>
      <w:tr w:rsidR="00B6502F" w:rsidRPr="00891012" w:rsidTr="0066318C">
        <w:tc>
          <w:tcPr>
            <w:tcW w:w="2880" w:type="dxa"/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76 pitches or more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Three (3) calendar days of rest</w:t>
            </w:r>
          </w:p>
        </w:tc>
        <w:tc>
          <w:tcPr>
            <w:tcW w:w="3240" w:type="dxa"/>
            <w:vMerge/>
            <w:tcBorders>
              <w:left w:val="single" w:sz="4" w:space="0" w:color="000000"/>
              <w:bottom w:val="nil"/>
            </w:tcBorders>
          </w:tcPr>
          <w:p w:rsidR="007B09AC" w:rsidRPr="004A05FF" w:rsidRDefault="007B09AC" w:rsidP="001E71ED"/>
        </w:tc>
        <w:tc>
          <w:tcPr>
            <w:tcW w:w="3150" w:type="dxa"/>
          </w:tcPr>
          <w:p w:rsidR="007B09AC" w:rsidRPr="00CA40F3" w:rsidRDefault="007B09AC" w:rsidP="001E71ED">
            <w:r w:rsidRPr="00CA40F3">
              <w:t>66 pitches or more</w:t>
            </w:r>
          </w:p>
        </w:tc>
        <w:tc>
          <w:tcPr>
            <w:tcW w:w="2879" w:type="dxa"/>
          </w:tcPr>
          <w:p w:rsidR="007B09AC" w:rsidRPr="00CA40F3" w:rsidRDefault="007B09AC" w:rsidP="001E71ED">
            <w:r w:rsidRPr="00CA40F3">
              <w:t>Three (3) calendar days of rest</w:t>
            </w:r>
          </w:p>
        </w:tc>
      </w:tr>
      <w:tr w:rsidR="00B6502F" w:rsidRPr="00891012" w:rsidTr="0066318C">
        <w:tc>
          <w:tcPr>
            <w:tcW w:w="2880" w:type="dxa"/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51-75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Two (2) calendar days of rest</w:t>
            </w:r>
          </w:p>
        </w:tc>
        <w:tc>
          <w:tcPr>
            <w:tcW w:w="3240" w:type="dxa"/>
            <w:vMerge/>
            <w:tcBorders>
              <w:left w:val="single" w:sz="4" w:space="0" w:color="000000"/>
              <w:bottom w:val="nil"/>
            </w:tcBorders>
          </w:tcPr>
          <w:p w:rsidR="007B09AC" w:rsidRPr="004A05FF" w:rsidRDefault="007B09AC" w:rsidP="001E71ED"/>
        </w:tc>
        <w:tc>
          <w:tcPr>
            <w:tcW w:w="3150" w:type="dxa"/>
          </w:tcPr>
          <w:p w:rsidR="007B09AC" w:rsidRPr="00CA40F3" w:rsidRDefault="007B09AC" w:rsidP="001E71ED">
            <w:r w:rsidRPr="00CA40F3">
              <w:t>41-65</w:t>
            </w:r>
          </w:p>
        </w:tc>
        <w:tc>
          <w:tcPr>
            <w:tcW w:w="2879" w:type="dxa"/>
          </w:tcPr>
          <w:p w:rsidR="007B09AC" w:rsidRPr="00CA40F3" w:rsidRDefault="007B09AC" w:rsidP="001E71ED">
            <w:r w:rsidRPr="00CA40F3">
              <w:t>Two (2) calendar days of rest</w:t>
            </w:r>
          </w:p>
        </w:tc>
      </w:tr>
      <w:tr w:rsidR="00B6502F" w:rsidRPr="00891012" w:rsidTr="0066318C">
        <w:tc>
          <w:tcPr>
            <w:tcW w:w="2880" w:type="dxa"/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26-50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One (1) calendar days of rest</w:t>
            </w:r>
          </w:p>
        </w:tc>
        <w:tc>
          <w:tcPr>
            <w:tcW w:w="3240" w:type="dxa"/>
            <w:vMerge/>
            <w:tcBorders>
              <w:left w:val="single" w:sz="4" w:space="0" w:color="000000"/>
              <w:bottom w:val="nil"/>
            </w:tcBorders>
          </w:tcPr>
          <w:p w:rsidR="007B09AC" w:rsidRPr="004A05FF" w:rsidRDefault="007B09AC" w:rsidP="001E71ED"/>
        </w:tc>
        <w:tc>
          <w:tcPr>
            <w:tcW w:w="3150" w:type="dxa"/>
          </w:tcPr>
          <w:p w:rsidR="007B09AC" w:rsidRPr="00CA40F3" w:rsidRDefault="007B09AC" w:rsidP="001E71ED">
            <w:r w:rsidRPr="00CA40F3">
              <w:t>26-40</w:t>
            </w:r>
          </w:p>
        </w:tc>
        <w:tc>
          <w:tcPr>
            <w:tcW w:w="2879" w:type="dxa"/>
          </w:tcPr>
          <w:p w:rsidR="007B09AC" w:rsidRPr="00CA40F3" w:rsidRDefault="007B09AC" w:rsidP="001E71ED">
            <w:r w:rsidRPr="00CA40F3">
              <w:t>One (1) calendar days of rest</w:t>
            </w:r>
          </w:p>
        </w:tc>
      </w:tr>
      <w:tr w:rsidR="00B6502F" w:rsidRPr="00891012" w:rsidTr="0066318C">
        <w:tc>
          <w:tcPr>
            <w:tcW w:w="2880" w:type="dxa"/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1-25</w:t>
            </w:r>
          </w:p>
        </w:tc>
        <w:tc>
          <w:tcPr>
            <w:tcW w:w="2880" w:type="dxa"/>
            <w:tcBorders>
              <w:right w:val="single" w:sz="4" w:space="0" w:color="000000"/>
            </w:tcBorders>
          </w:tcPr>
          <w:p w:rsidR="007B09AC" w:rsidRPr="00CA40F3" w:rsidRDefault="007B09AC" w:rsidP="001E71ED">
            <w:pPr>
              <w:rPr>
                <w:rFonts w:cs="Arial"/>
                <w:lang w:bidi="en-US"/>
              </w:rPr>
            </w:pPr>
            <w:r w:rsidRPr="00CA40F3">
              <w:rPr>
                <w:rFonts w:cs="Arial"/>
                <w:lang w:bidi="en-US"/>
              </w:rPr>
              <w:t>No mandated rest</w:t>
            </w:r>
          </w:p>
        </w:tc>
        <w:tc>
          <w:tcPr>
            <w:tcW w:w="3240" w:type="dxa"/>
            <w:vMerge/>
            <w:tcBorders>
              <w:left w:val="single" w:sz="4" w:space="0" w:color="000000"/>
              <w:bottom w:val="nil"/>
            </w:tcBorders>
          </w:tcPr>
          <w:p w:rsidR="007B09AC" w:rsidRPr="004A05FF" w:rsidRDefault="007B09AC" w:rsidP="001E71ED"/>
        </w:tc>
        <w:tc>
          <w:tcPr>
            <w:tcW w:w="3150" w:type="dxa"/>
          </w:tcPr>
          <w:p w:rsidR="007B09AC" w:rsidRPr="00CA40F3" w:rsidRDefault="007B09AC" w:rsidP="001E71ED">
            <w:r w:rsidRPr="00CA40F3">
              <w:t>1-25</w:t>
            </w:r>
          </w:p>
        </w:tc>
        <w:tc>
          <w:tcPr>
            <w:tcW w:w="2879" w:type="dxa"/>
          </w:tcPr>
          <w:p w:rsidR="007B09AC" w:rsidRPr="00CA40F3" w:rsidRDefault="007B09AC" w:rsidP="001E71ED">
            <w:r w:rsidRPr="00CA40F3">
              <w:t>No mandated rest</w:t>
            </w:r>
          </w:p>
        </w:tc>
      </w:tr>
    </w:tbl>
    <w:p w:rsidR="001E71ED" w:rsidRDefault="00860579" w:rsidP="00860579">
      <w:pPr>
        <w:spacing w:after="0"/>
        <w:jc w:val="center"/>
      </w:pPr>
      <w:r>
        <w:t xml:space="preserve">Complete pitching limitations are detailed at </w:t>
      </w:r>
      <w:hyperlink r:id="rId9" w:history="1">
        <w:r w:rsidR="004E0E20" w:rsidRPr="006E6983">
          <w:rPr>
            <w:rStyle w:val="Hyperlink"/>
          </w:rPr>
          <w:t>baseball pitching limitations</w:t>
        </w:r>
      </w:hyperlink>
    </w:p>
    <w:p w:rsidR="00860579" w:rsidRDefault="00860579">
      <w:pPr>
        <w:spacing w:after="0"/>
      </w:pPr>
    </w:p>
    <w:p w:rsidR="001E71ED" w:rsidRPr="00E45F98" w:rsidRDefault="001E71ED">
      <w:pPr>
        <w:spacing w:after="0"/>
        <w:rPr>
          <w:sz w:val="8"/>
          <w:szCs w:val="8"/>
        </w:rPr>
        <w:sectPr w:rsidR="001E71ED" w:rsidRPr="00E45F98">
          <w:type w:val="continuous"/>
          <w:pgSz w:w="15840" w:h="12240" w:orient="landscape"/>
          <w:pgMar w:top="500" w:right="360" w:bottom="280" w:left="240" w:header="720" w:footer="720" w:gutter="0"/>
          <w:cols w:space="720"/>
        </w:sect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95"/>
        <w:gridCol w:w="3996"/>
        <w:gridCol w:w="774"/>
        <w:gridCol w:w="4945"/>
        <w:gridCol w:w="815"/>
        <w:gridCol w:w="3505"/>
      </w:tblGrid>
      <w:tr w:rsidR="00B6502F" w:rsidRPr="00B6502F" w:rsidTr="00860579"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:rsidR="00B6502F" w:rsidRPr="00B6502F" w:rsidRDefault="00B6502F" w:rsidP="00860579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  <w:r w:rsidRPr="00B6502F">
              <w:rPr>
                <w:rFonts w:eastAsia="Arial" w:cs="Arial"/>
                <w:sz w:val="20"/>
                <w:szCs w:val="20"/>
              </w:rPr>
              <w:t>SCHOOL</w:t>
            </w:r>
          </w:p>
        </w:tc>
        <w:tc>
          <w:tcPr>
            <w:tcW w:w="3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6502F" w:rsidRPr="00B6502F" w:rsidRDefault="00B6502F" w:rsidP="00B6502F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</w:tcPr>
          <w:p w:rsidR="00B6502F" w:rsidRPr="00B6502F" w:rsidRDefault="00B6502F" w:rsidP="00B6502F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  <w:r w:rsidRPr="00B6502F">
              <w:rPr>
                <w:rFonts w:eastAsia="Arial" w:cs="Arial"/>
                <w:sz w:val="20"/>
                <w:szCs w:val="20"/>
              </w:rPr>
              <w:t>LEVEL</w:t>
            </w:r>
          </w:p>
        </w:tc>
        <w:tc>
          <w:tcPr>
            <w:tcW w:w="49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6502F" w:rsidRPr="00B6502F" w:rsidRDefault="00B6502F" w:rsidP="00B6502F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:rsidR="00B6502F" w:rsidRPr="00B6502F" w:rsidRDefault="00B6502F" w:rsidP="00B6502F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  <w:r w:rsidRPr="00B6502F">
              <w:rPr>
                <w:rFonts w:eastAsia="Arial" w:cs="Arial"/>
                <w:sz w:val="20"/>
                <w:szCs w:val="20"/>
              </w:rPr>
              <w:t>DATE</w:t>
            </w:r>
          </w:p>
        </w:tc>
        <w:tc>
          <w:tcPr>
            <w:tcW w:w="35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6502F" w:rsidRPr="00B6502F" w:rsidRDefault="00B6502F" w:rsidP="00B6502F">
            <w:pPr>
              <w:tabs>
                <w:tab w:val="left" w:pos="5080"/>
              </w:tabs>
              <w:spacing w:before="28"/>
              <w:ind w:right="-2933"/>
              <w:rPr>
                <w:rFonts w:eastAsia="Arial" w:cs="Arial"/>
                <w:sz w:val="20"/>
                <w:szCs w:val="20"/>
              </w:rPr>
            </w:pPr>
          </w:p>
        </w:tc>
      </w:tr>
    </w:tbl>
    <w:p w:rsidR="00B6502F" w:rsidRPr="00E45F98" w:rsidRDefault="00B6502F" w:rsidP="00B6502F">
      <w:pPr>
        <w:tabs>
          <w:tab w:val="left" w:pos="5080"/>
        </w:tabs>
        <w:spacing w:before="28" w:after="0" w:line="240" w:lineRule="auto"/>
        <w:ind w:right="-2933"/>
        <w:rPr>
          <w:rFonts w:ascii="Arial" w:eastAsia="Arial" w:hAnsi="Arial" w:cs="Arial"/>
          <w:sz w:val="8"/>
          <w:szCs w:val="8"/>
        </w:rPr>
      </w:pPr>
    </w:p>
    <w:p w:rsidR="006A2D85" w:rsidRPr="00E45F98" w:rsidRDefault="006A2D85">
      <w:pPr>
        <w:spacing w:after="0"/>
        <w:rPr>
          <w:sz w:val="8"/>
          <w:szCs w:val="8"/>
        </w:rPr>
        <w:sectPr w:rsidR="006A2D85" w:rsidRPr="00E45F98" w:rsidSect="00B6502F">
          <w:type w:val="continuous"/>
          <w:pgSz w:w="15840" w:h="12240" w:orient="landscape"/>
          <w:pgMar w:top="500" w:right="360" w:bottom="280" w:left="240" w:header="720" w:footer="720" w:gutter="0"/>
          <w:cols w:space="6556"/>
        </w:sectPr>
      </w:pPr>
    </w:p>
    <w:p w:rsidR="006A2D85" w:rsidRPr="00E45F98" w:rsidRDefault="006A2D85">
      <w:pPr>
        <w:spacing w:before="14" w:after="0" w:line="200" w:lineRule="exact"/>
        <w:rPr>
          <w:sz w:val="8"/>
          <w:szCs w:val="8"/>
        </w:rPr>
      </w:pPr>
    </w:p>
    <w:tbl>
      <w:tblPr>
        <w:tblW w:w="0" w:type="auto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56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329"/>
        <w:gridCol w:w="986"/>
        <w:gridCol w:w="987"/>
      </w:tblGrid>
      <w:tr w:rsidR="006A2D85" w:rsidTr="00815AFA">
        <w:trPr>
          <w:trHeight w:hRule="exact" w:val="341"/>
        </w:trPr>
        <w:tc>
          <w:tcPr>
            <w:tcW w:w="2502" w:type="dxa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64585" w:rsidP="00664585">
            <w:pPr>
              <w:spacing w:before="56" w:after="0" w:line="240" w:lineRule="auto"/>
              <w:ind w:left="612" w:right="900"/>
              <w:jc w:val="center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 xml:space="preserve">(#) </w:t>
            </w:r>
            <w:r w:rsidR="001F6F3E">
              <w:rPr>
                <w:rFonts w:ascii="Arial" w:eastAsia="Arial" w:hAnsi="Arial" w:cs="Arial"/>
                <w:b/>
                <w:bCs/>
                <w:sz w:val="17"/>
                <w:szCs w:val="17"/>
              </w:rPr>
              <w:t>Pit</w:t>
            </w:r>
            <w:r w:rsidR="001F6F3E"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>he</w:t>
            </w:r>
            <w:r w:rsidR="001F6F3E">
              <w:rPr>
                <w:rFonts w:ascii="Arial" w:eastAsia="Arial" w:hAnsi="Arial" w:cs="Arial"/>
                <w:b/>
                <w:bCs/>
                <w:sz w:val="17"/>
                <w:szCs w:val="17"/>
              </w:rPr>
              <w:t>r</w:t>
            </w:r>
          </w:p>
        </w:tc>
        <w:tc>
          <w:tcPr>
            <w:tcW w:w="10536" w:type="dxa"/>
            <w:gridSpan w:val="31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1F6F3E">
            <w:pPr>
              <w:spacing w:before="48" w:after="0" w:line="240" w:lineRule="auto"/>
              <w:ind w:left="4304" w:right="4268"/>
              <w:jc w:val="center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>me</w:t>
            </w:r>
            <w:r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>Pit</w:t>
            </w:r>
            <w:r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>h Tot</w:t>
            </w:r>
            <w:r>
              <w:rPr>
                <w:rFonts w:ascii="Arial" w:eastAsia="Arial" w:hAnsi="Arial" w:cs="Arial"/>
                <w:b/>
                <w:bCs/>
                <w:spacing w:val="1"/>
                <w:sz w:val="17"/>
                <w:szCs w:val="17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7"/>
                <w:szCs w:val="17"/>
              </w:rPr>
              <w:t>ls</w:t>
            </w:r>
          </w:p>
        </w:tc>
        <w:tc>
          <w:tcPr>
            <w:tcW w:w="986" w:type="dxa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1F6F3E">
            <w:pPr>
              <w:spacing w:before="62" w:after="0" w:line="240" w:lineRule="auto"/>
              <w:ind w:left="76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pacing w:val="1"/>
                <w:sz w:val="14"/>
                <w:szCs w:val="14"/>
              </w:rPr>
              <w:t>T</w:t>
            </w:r>
            <w:r>
              <w:rPr>
                <w:rFonts w:ascii="Arial" w:eastAsia="Arial" w:hAnsi="Arial" w:cs="Arial"/>
                <w:sz w:val="14"/>
                <w:szCs w:val="14"/>
              </w:rPr>
              <w:t>otal</w:t>
            </w:r>
            <w:r>
              <w:rPr>
                <w:rFonts w:ascii="Arial" w:eastAsia="Arial" w:hAnsi="Arial" w:cs="Arial"/>
                <w:spacing w:val="-6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  <w:sz w:val="14"/>
                <w:szCs w:val="14"/>
              </w:rPr>
              <w:t>P</w:t>
            </w:r>
            <w:r>
              <w:rPr>
                <w:rFonts w:ascii="Arial" w:eastAsia="Arial" w:hAnsi="Arial" w:cs="Arial"/>
                <w:spacing w:val="1"/>
                <w:sz w:val="14"/>
                <w:szCs w:val="14"/>
              </w:rPr>
              <w:t>i</w:t>
            </w:r>
            <w:r>
              <w:rPr>
                <w:rFonts w:ascii="Arial" w:eastAsia="Arial" w:hAnsi="Arial" w:cs="Arial"/>
                <w:sz w:val="14"/>
                <w:szCs w:val="14"/>
              </w:rPr>
              <w:t>t</w:t>
            </w:r>
            <w:r>
              <w:rPr>
                <w:rFonts w:ascii="Arial" w:eastAsia="Arial" w:hAnsi="Arial" w:cs="Arial"/>
                <w:spacing w:val="1"/>
                <w:sz w:val="14"/>
                <w:szCs w:val="14"/>
              </w:rPr>
              <w:t>c</w:t>
            </w:r>
            <w:r>
              <w:rPr>
                <w:rFonts w:ascii="Arial" w:eastAsia="Arial" w:hAnsi="Arial" w:cs="Arial"/>
                <w:sz w:val="14"/>
                <w:szCs w:val="14"/>
              </w:rPr>
              <w:t>hes</w:t>
            </w:r>
          </w:p>
        </w:tc>
        <w:tc>
          <w:tcPr>
            <w:tcW w:w="987" w:type="dxa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1F6F3E">
            <w:pPr>
              <w:spacing w:after="0" w:line="139" w:lineRule="exact"/>
              <w:ind w:left="69" w:right="45"/>
              <w:jc w:val="center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eastAsia="Arial" w:hAnsi="Arial" w:cs="Arial"/>
                <w:sz w:val="13"/>
                <w:szCs w:val="13"/>
              </w:rPr>
              <w:t>Da</w:t>
            </w:r>
            <w:r>
              <w:rPr>
                <w:rFonts w:ascii="Arial" w:eastAsia="Arial" w:hAnsi="Arial" w:cs="Arial"/>
                <w:spacing w:val="-1"/>
                <w:sz w:val="13"/>
                <w:szCs w:val="13"/>
              </w:rPr>
              <w:t>y</w:t>
            </w:r>
            <w:r>
              <w:rPr>
                <w:rFonts w:ascii="Arial" w:eastAsia="Arial" w:hAnsi="Arial" w:cs="Arial"/>
                <w:sz w:val="13"/>
                <w:szCs w:val="13"/>
              </w:rPr>
              <w:t>s</w:t>
            </w:r>
            <w:r>
              <w:rPr>
                <w:rFonts w:ascii="Arial" w:eastAsia="Arial" w:hAnsi="Arial" w:cs="Arial"/>
                <w:spacing w:val="-3"/>
                <w:sz w:val="13"/>
                <w:szCs w:val="13"/>
              </w:rPr>
              <w:t xml:space="preserve"> </w:t>
            </w:r>
            <w:r>
              <w:rPr>
                <w:rFonts w:ascii="Arial" w:eastAsia="Arial" w:hAnsi="Arial" w:cs="Arial"/>
                <w:sz w:val="13"/>
                <w:szCs w:val="13"/>
              </w:rPr>
              <w:t>of</w:t>
            </w:r>
            <w:r>
              <w:rPr>
                <w:rFonts w:ascii="Arial" w:eastAsia="Arial" w:hAnsi="Arial" w:cs="Arial"/>
                <w:spacing w:val="-1"/>
                <w:sz w:val="13"/>
                <w:szCs w:val="13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13"/>
                <w:szCs w:val="13"/>
              </w:rPr>
              <w:t>Rest</w:t>
            </w:r>
          </w:p>
          <w:p w:rsidR="006A2D85" w:rsidRDefault="001F6F3E">
            <w:pPr>
              <w:spacing w:before="16" w:after="0" w:line="240" w:lineRule="auto"/>
              <w:ind w:left="185" w:right="160"/>
              <w:jc w:val="center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eastAsia="Arial" w:hAnsi="Arial" w:cs="Arial"/>
                <w:w w:val="99"/>
                <w:sz w:val="13"/>
                <w:szCs w:val="13"/>
              </w:rPr>
              <w:t>Required</w:t>
            </w:r>
          </w:p>
        </w:tc>
      </w:tr>
      <w:tr w:rsidR="006A2D85" w:rsidTr="00815AFA">
        <w:trPr>
          <w:trHeight w:hRule="exact" w:val="227"/>
        </w:trPr>
        <w:tc>
          <w:tcPr>
            <w:tcW w:w="2502" w:type="dxa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/>
          </w:tcPr>
          <w:p w:rsidR="006A2D85" w:rsidRDefault="006A2D85"/>
        </w:tc>
        <w:tc>
          <w:tcPr>
            <w:tcW w:w="10536" w:type="dxa"/>
            <w:gridSpan w:val="31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/>
          </w:tcPr>
          <w:p w:rsidR="006A2D85" w:rsidRDefault="006A2D85"/>
        </w:tc>
        <w:tc>
          <w:tcPr>
            <w:tcW w:w="1973" w:type="dxa"/>
            <w:gridSpan w:val="2"/>
            <w:tcBorders>
              <w:top w:val="single" w:sz="14" w:space="0" w:color="000000"/>
              <w:left w:val="single" w:sz="14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/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bookmarkStart w:id="0" w:name="_GoBack"/>
            <w:r>
              <w:rPr>
                <w:rFonts w:ascii="Arial" w:eastAsia="Arial" w:hAnsi="Arial" w:cs="Arial"/>
                <w:sz w:val="14"/>
                <w:szCs w:val="14"/>
              </w:rPr>
              <w:t>108</w:t>
            </w:r>
            <w:bookmarkEnd w:id="0"/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7C5B6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7C5B6B"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ind w:firstLine="1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7C5B6B"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7C5B6B"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DA7F6F"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15AFA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7C5B6B"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7C5B6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7C5B6B" w:rsidP="00312F4E">
            <w:pPr>
              <w:spacing w:after="0" w:line="155" w:lineRule="exact"/>
              <w:ind w:hanging="43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7C5B6B" w:rsidP="00312F4E">
            <w:pPr>
              <w:spacing w:after="0" w:line="155" w:lineRule="exact"/>
              <w:ind w:hanging="12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7C5B6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</w:t>
            </w:r>
            <w:r w:rsidR="00860579">
              <w:rPr>
                <w:rFonts w:ascii="Arial" w:eastAsia="Arial" w:hAnsi="Arial" w:cs="Arial"/>
                <w:w w:val="98"/>
                <w:sz w:val="14"/>
                <w:szCs w:val="14"/>
              </w:rPr>
              <w:t>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312F4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</w:t>
            </w:r>
            <w:r w:rsidR="005B08E3"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5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27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27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5B08E3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</w:t>
            </w:r>
            <w:r w:rsidR="00A814C1"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5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5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27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37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27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</w:t>
            </w:r>
            <w:r w:rsidR="00A814C1"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 w:rsidP="00312F4E">
            <w:pPr>
              <w:spacing w:before="9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14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2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3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4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5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6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7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8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9</w:t>
            </w:r>
          </w:p>
        </w:tc>
        <w:tc>
          <w:tcPr>
            <w:tcW w:w="360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</w:t>
            </w:r>
          </w:p>
        </w:tc>
        <w:tc>
          <w:tcPr>
            <w:tcW w:w="356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1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2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3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4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5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6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7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8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29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0</w:t>
            </w:r>
          </w:p>
        </w:tc>
        <w:tc>
          <w:tcPr>
            <w:tcW w:w="329" w:type="dxa"/>
            <w:tcBorders>
              <w:top w:val="single" w:sz="14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13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1</w:t>
            </w:r>
          </w:p>
        </w:tc>
        <w:tc>
          <w:tcPr>
            <w:tcW w:w="986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 w:val="restart"/>
            <w:tcBorders>
              <w:top w:val="single" w:sz="14" w:space="0" w:color="000000"/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3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1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4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5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2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15AFA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3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6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2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7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8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4" w:space="0" w:color="000000"/>
            </w:tcBorders>
          </w:tcPr>
          <w:p w:rsidR="006A2D85" w:rsidRDefault="001F6F3E" w:rsidP="00312F4E">
            <w:pPr>
              <w:spacing w:before="21" w:after="0" w:line="240" w:lineRule="auto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3</w:t>
            </w:r>
          </w:p>
        </w:tc>
        <w:tc>
          <w:tcPr>
            <w:tcW w:w="986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right w:val="single" w:sz="14" w:space="0" w:color="000000"/>
            </w:tcBorders>
          </w:tcPr>
          <w:p w:rsidR="006A2D85" w:rsidRDefault="006A2D85"/>
        </w:tc>
      </w:tr>
      <w:tr w:rsidR="006A2D85" w:rsidTr="00860579">
        <w:trPr>
          <w:trHeight w:hRule="exact" w:val="211"/>
        </w:trPr>
        <w:tc>
          <w:tcPr>
            <w:tcW w:w="2502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360" w:type="dxa"/>
            <w:tcBorders>
              <w:top w:val="single" w:sz="7" w:space="0" w:color="000000"/>
              <w:left w:val="single" w:sz="14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1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4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9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5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9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6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9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7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9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8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79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99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1F6F3E">
            <w:pPr>
              <w:spacing w:after="0" w:line="155" w:lineRule="exact"/>
              <w:ind w:left="41" w:right="-2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>100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1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2</w:t>
            </w:r>
          </w:p>
        </w:tc>
        <w:tc>
          <w:tcPr>
            <w:tcW w:w="360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3</w:t>
            </w:r>
          </w:p>
        </w:tc>
        <w:tc>
          <w:tcPr>
            <w:tcW w:w="356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0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1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2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3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4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5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6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7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8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19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</w:tcPr>
          <w:p w:rsidR="006A2D85" w:rsidRDefault="008240FB" w:rsidP="00A814C1">
            <w:pPr>
              <w:spacing w:after="0" w:line="155" w:lineRule="exact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eastAsia="Arial" w:hAnsi="Arial" w:cs="Arial"/>
                <w:w w:val="98"/>
                <w:sz w:val="14"/>
                <w:szCs w:val="14"/>
              </w:rPr>
              <w:t>120</w:t>
            </w: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>
            <w:pPr>
              <w:spacing w:after="0" w:line="155" w:lineRule="exact"/>
              <w:ind w:left="92" w:right="6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>
            <w:pPr>
              <w:spacing w:after="0" w:line="155" w:lineRule="exact"/>
              <w:ind w:left="92" w:right="6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7" w:space="0" w:color="000000"/>
            </w:tcBorders>
            <w:shd w:val="clear" w:color="auto" w:fill="000000" w:themeFill="text1"/>
          </w:tcPr>
          <w:p w:rsidR="006A2D85" w:rsidRDefault="006A2D85">
            <w:pPr>
              <w:spacing w:after="0" w:line="155" w:lineRule="exact"/>
              <w:ind w:left="92" w:right="68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329" w:type="dxa"/>
            <w:tcBorders>
              <w:top w:val="single" w:sz="7" w:space="0" w:color="000000"/>
              <w:left w:val="single" w:sz="7" w:space="0" w:color="000000"/>
              <w:bottom w:val="single" w:sz="14" w:space="0" w:color="000000"/>
              <w:right w:val="single" w:sz="14" w:space="0" w:color="000000"/>
            </w:tcBorders>
            <w:shd w:val="clear" w:color="auto" w:fill="000000" w:themeFill="text1"/>
          </w:tcPr>
          <w:p w:rsidR="006A2D85" w:rsidRDefault="006A2D85">
            <w:pPr>
              <w:spacing w:after="0" w:line="155" w:lineRule="exact"/>
              <w:ind w:left="92" w:right="60"/>
              <w:jc w:val="center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986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  <w:tc>
          <w:tcPr>
            <w:tcW w:w="987" w:type="dxa"/>
            <w:vMerge/>
            <w:tcBorders>
              <w:left w:val="single" w:sz="14" w:space="0" w:color="000000"/>
              <w:bottom w:val="single" w:sz="14" w:space="0" w:color="000000"/>
              <w:right w:val="single" w:sz="14" w:space="0" w:color="000000"/>
            </w:tcBorders>
          </w:tcPr>
          <w:p w:rsidR="006A2D85" w:rsidRDefault="006A2D85"/>
        </w:tc>
      </w:tr>
    </w:tbl>
    <w:p w:rsidR="006A2D85" w:rsidRPr="00E45F98" w:rsidRDefault="006A2D85">
      <w:pPr>
        <w:spacing w:before="18" w:after="0" w:line="200" w:lineRule="exact"/>
        <w:rPr>
          <w:sz w:val="8"/>
          <w:szCs w:val="8"/>
        </w:rPr>
      </w:pPr>
    </w:p>
    <w:p w:rsidR="006A2D85" w:rsidRPr="00860579" w:rsidRDefault="00815AFA" w:rsidP="00860579">
      <w:pPr>
        <w:tabs>
          <w:tab w:val="left" w:pos="3510"/>
          <w:tab w:val="left" w:pos="7470"/>
          <w:tab w:val="left" w:pos="11340"/>
        </w:tabs>
        <w:spacing w:before="16" w:after="0" w:line="240" w:lineRule="auto"/>
        <w:ind w:left="548" w:right="-20"/>
        <w:rPr>
          <w:rFonts w:eastAsia="Arial" w:cs="Arial"/>
          <w:sz w:val="15"/>
          <w:szCs w:val="15"/>
        </w:rPr>
      </w:pPr>
      <w:r w:rsidRPr="00860579">
        <w:rPr>
          <w:b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503313477" behindDoc="1" locked="0" layoutInCell="1" allowOverlap="1" wp14:anchorId="1A0D6A83" wp14:editId="0FBBE335">
                <wp:simplePos x="0" y="0"/>
                <wp:positionH relativeFrom="margin">
                  <wp:align>right</wp:align>
                </wp:positionH>
                <wp:positionV relativeFrom="paragraph">
                  <wp:posOffset>203200</wp:posOffset>
                </wp:positionV>
                <wp:extent cx="1409700" cy="161925"/>
                <wp:effectExtent l="0" t="0" r="1905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9700" cy="161925"/>
                          <a:chOff x="12887" y="380"/>
                          <a:chExt cx="2303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887" y="380"/>
                            <a:ext cx="2303" cy="2"/>
                          </a:xfrm>
                          <a:custGeom>
                            <a:avLst/>
                            <a:gdLst>
                              <a:gd name="T0" fmla="+- 0 15190 12887"/>
                              <a:gd name="T1" fmla="*/ T0 w 2303"/>
                              <a:gd name="T2" fmla="+- 0 12887 12887"/>
                              <a:gd name="T3" fmla="*/ T2 w 23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03">
                                <a:moveTo>
                                  <a:pt x="2303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260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023C5" id="Group 2" o:spid="_x0000_s1026" style="position:absolute;margin-left:59.8pt;margin-top:16pt;width:111pt;height:12.75pt;z-index:-3003;mso-position-horizontal:right;mso-position-horizontal-relative:margin" coordorigin="12887,380" coordsize="23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NKEXQMAAOkHAAAOAAAAZHJzL2Uyb0RvYy54bWykVdtu2zAMfR+wfxD0uCH1JW6aGE2HIZdi&#10;QHcBln2AIssXzJY8SYnTDfv3UZTdutmGDVseHMqkycNDirx+dWpqchTaVEouaXQRUiIkV1kliyX9&#10;tNtO5pQYy2TGaiXFkt4LQ1/dPH923bWpiFWp6kxoAk6kSbt2SUtr2zQIDC9Fw8yFaoUEZa50wywc&#10;dRFkmnXgvamDOAxnQad01mrFhTHwdu2V9Ab957ng9n2eG2FJvaSAzeJT43PvnsHNNUsLzdqy4j0M&#10;9g8oGlZJCPrgas0sIwdd/eSqqbhWRuX2gqsmUHlecYE5QDZReJbNrVaHFnMp0q5oH2gCas94+me3&#10;/N3xgyZVBrWjRLIGSoRRSeyo6doiBYtb3X5sP2ifH4h3in82oA7O9e5ceGOy796qDNyxg1VIzSnX&#10;jXMBSZMTVuD+oQLiZAmHl1ESLq5CKBQHXTSLFvGlLxEvoY7usyiez68oAfV03pePl5v+83gaTv23&#10;CD9gqQ+KQHtgLivoNfNIp/k/Oj+WrBVYJePI6umMBzq3WgjXv2TqGUWjgU4z5nKkcRANUP5HFn9B&#10;x8Dl78hgKT8YeysUVoMd74z1tyADCWuc9Z2wg0LkTQ0X4uWEhCS6jBbwxAL0XwyG0Dze8EVAdiHp&#10;CAY/MwJKxt6cn197gxo+eotH3qCgxYCSlQNwfpI9cpAIc5MnxI5rlXEtswN0Q6uBBzByWf7GFmKf&#10;2/pv+hAaRsr5MNGUwDDZ+05tmXXIXAgnkm5JkQz3olFHsVOosg6ZL9Eo3qNBLceGUIiRldcBLBcA&#10;rqEXMKjDOqquVNuqrrEOtUQo8QyuiENgVF1lTosHXexXtSZH5uYk/lw24O2JGcwjmaG3UrBs08uW&#10;VbWXwb5GcqEHew5cN+Ig/LYIF5v5Zp5Mkni2mSThej15vV0lk9k2urpcT9er1Tr67qBFSVpWWSak&#10;QzcM5Sj5u1varwc/Th/G8pMszDjZLf5+TjZ4CgO5gFyGf0/2cE39TNmr7B6urFZ+y8BWBKFU+isl&#10;HWyYJTVfDkwLSuo3EmbOIkoSt5LwkFxexXDQY81+rGGSg6sltRQ63Ikr69fYodVVUUKkCMsq1WsY&#10;uHnl7jSMPZN6VP0Bxh5KuE8wl373uYU1PqPV44a++QEAAP//AwBQSwMEFAAGAAgAAAAhAGvhmWHc&#10;AAAABgEAAA8AAABkcnMvZG93bnJldi54bWxMj0FLw0AQhe+C/2EZwZvdJCUqMZtSinoqgq0g3qbJ&#10;NAnNzobsNkn/vdOTnuYNb3jvm3w1206NNPjWsYF4EYEiLl3Vcm3ga//28AzKB+QKO8dk4EIeVsXt&#10;TY5Z5Sb+pHEXaiUh7DM00ITQZ1r7siGLfuF6YvGObrAYZB1qXQ04SbjtdBJFj9piy9LQYE+bhsrT&#10;7mwNvE84rZfx67g9HTeXn3368b2NyZj7u3n9AirQHP6O4Yov6FAI08GdufKqMyCPBAPLRKa4SXIV&#10;BwPpUwq6yPV//OIXAAD//wMAUEsBAi0AFAAGAAgAAAAhALaDOJL+AAAA4QEAABMAAAAAAAAAAAAA&#10;AAAAAAAAAFtDb250ZW50X1R5cGVzXS54bWxQSwECLQAUAAYACAAAACEAOP0h/9YAAACUAQAACwAA&#10;AAAAAAAAAAAAAAAvAQAAX3JlbHMvLnJlbHNQSwECLQAUAAYACAAAACEAukjShF0DAADpBwAADgAA&#10;AAAAAAAAAAAAAAAuAgAAZHJzL2Uyb0RvYy54bWxQSwECLQAUAAYACAAAACEAa+GZYdwAAAAGAQAA&#10;DwAAAAAAAAAAAAAAAAC3BQAAZHJzL2Rvd25yZXYueG1sUEsFBgAAAAAEAAQA8wAAAMAGAAAAAA==&#10;">
                <v:shape id="Freeform 3" o:spid="_x0000_s1027" style="position:absolute;left:12887;top:380;width:2303;height:2;visibility:visible;mso-wrap-style:square;v-text-anchor:top" coordsize="23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bfRsIA&#10;AADaAAAADwAAAGRycy9kb3ducmV2LnhtbESP0WoCMRRE3wX/IVyhL1KzLiJ1NYoIBe2bth9w2Vw3&#10;yyY3S5Lq2q83hUIfh5k5w2x2g7PiRiG2nhXMZwUI4trrlhsFX5/vr28gYkLWaD2TggdF2G3How1W&#10;2t/5TLdLakSGcKxQgUmpr6SMtSGHceZ74uxdfXCYsgyN1AHvGe6sLItiKR22nBcM9nQwVHeXb6dg&#10;Vaaf5YfpTnY1XzRhf5gubDdV6mUy7NcgEg3pP/zXPmoFJfxeyTdAb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xt9GwgAAANoAAAAPAAAAAAAAAAAAAAAAAJgCAABkcnMvZG93&#10;bnJldi54bWxQSwUGAAAAAAQABAD1AAAAhwMAAAAA&#10;" path="m2303,l,e" filled="f" strokeweight=".62786mm">
                  <v:path arrowok="t" o:connecttype="custom" o:connectlocs="2303,0;0,0" o:connectangles="0,0"/>
                </v:shape>
                <w10:wrap anchorx="margin"/>
              </v:group>
            </w:pict>
          </mc:Fallback>
        </mc:AlternateContent>
      </w:r>
      <w:r w:rsidR="001F6F3E" w:rsidRPr="00860579">
        <w:rPr>
          <w:b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503313474" behindDoc="1" locked="0" layoutInCell="1" allowOverlap="1" wp14:anchorId="273C8626" wp14:editId="57F31B99">
                <wp:simplePos x="0" y="0"/>
                <wp:positionH relativeFrom="page">
                  <wp:posOffset>209550</wp:posOffset>
                </wp:positionH>
                <wp:positionV relativeFrom="paragraph">
                  <wp:posOffset>-48895</wp:posOffset>
                </wp:positionV>
                <wp:extent cx="1836420" cy="312420"/>
                <wp:effectExtent l="0" t="5080" r="1905" b="635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312420"/>
                          <a:chOff x="330" y="-77"/>
                          <a:chExt cx="2892" cy="492"/>
                        </a:xfrm>
                      </wpg:grpSpPr>
                      <wpg:grpSp>
                        <wpg:cNvPr id="8" name="Group 15"/>
                        <wpg:cNvGrpSpPr>
                          <a:grpSpLocks/>
                        </wpg:cNvGrpSpPr>
                        <wpg:grpSpPr bwMode="auto">
                          <a:xfrm>
                            <a:off x="365" y="380"/>
                            <a:ext cx="2839" cy="2"/>
                            <a:chOff x="365" y="380"/>
                            <a:chExt cx="2839" cy="2"/>
                          </a:xfrm>
                        </wpg:grpSpPr>
                        <wps:wsp>
                          <wps:cNvPr id="9" name="Freeform 16"/>
                          <wps:cNvSpPr>
                            <a:spLocks/>
                          </wps:cNvSpPr>
                          <wps:spPr bwMode="auto">
                            <a:xfrm>
                              <a:off x="365" y="380"/>
                              <a:ext cx="2839" cy="2"/>
                            </a:xfrm>
                            <a:custGeom>
                              <a:avLst/>
                              <a:gdLst>
                                <a:gd name="T0" fmla="+- 0 3204 365"/>
                                <a:gd name="T1" fmla="*/ T0 w 2839"/>
                                <a:gd name="T2" fmla="+- 0 365 365"/>
                                <a:gd name="T3" fmla="*/ T2 w 28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9">
                                  <a:moveTo>
                                    <a:pt x="2839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6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3"/>
                        <wpg:cNvGrpSpPr>
                          <a:grpSpLocks/>
                        </wpg:cNvGrpSpPr>
                        <wpg:grpSpPr bwMode="auto">
                          <a:xfrm>
                            <a:off x="348" y="-59"/>
                            <a:ext cx="2" cy="456"/>
                            <a:chOff x="348" y="-59"/>
                            <a:chExt cx="2" cy="456"/>
                          </a:xfrm>
                        </wpg:grpSpPr>
                        <wps:wsp>
                          <wps:cNvPr id="11" name="Freeform 14"/>
                          <wps:cNvSpPr>
                            <a:spLocks/>
                          </wps:cNvSpPr>
                          <wps:spPr bwMode="auto">
                            <a:xfrm>
                              <a:off x="348" y="-59"/>
                              <a:ext cx="2" cy="456"/>
                            </a:xfrm>
                            <a:custGeom>
                              <a:avLst/>
                              <a:gdLst>
                                <a:gd name="T0" fmla="+- 0 -59 -59"/>
                                <a:gd name="T1" fmla="*/ -59 h 456"/>
                                <a:gd name="T2" fmla="+- 0 397 -59"/>
                                <a:gd name="T3" fmla="*/ 397 h 4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6">
                                  <a:moveTo>
                                    <a:pt x="0" y="0"/>
                                  </a:moveTo>
                                  <a:lnTo>
                                    <a:pt x="0" y="456"/>
                                  </a:lnTo>
                                </a:path>
                              </a:pathLst>
                            </a:custGeom>
                            <a:noFill/>
                            <a:ln w="226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3187" y="-25"/>
                            <a:ext cx="2" cy="422"/>
                            <a:chOff x="3187" y="-25"/>
                            <a:chExt cx="2" cy="42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3187" y="-25"/>
                              <a:ext cx="2" cy="422"/>
                            </a:xfrm>
                            <a:custGeom>
                              <a:avLst/>
                              <a:gdLst>
                                <a:gd name="T0" fmla="+- 0 -25 -25"/>
                                <a:gd name="T1" fmla="*/ -25 h 422"/>
                                <a:gd name="T2" fmla="+- 0 397 -25"/>
                                <a:gd name="T3" fmla="*/ 397 h 4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2">
                                  <a:moveTo>
                                    <a:pt x="0" y="0"/>
                                  </a:moveTo>
                                  <a:lnTo>
                                    <a:pt x="0" y="422"/>
                                  </a:lnTo>
                                </a:path>
                              </a:pathLst>
                            </a:custGeom>
                            <a:noFill/>
                            <a:ln w="226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9"/>
                        <wpg:cNvGrpSpPr>
                          <a:grpSpLocks/>
                        </wpg:cNvGrpSpPr>
                        <wpg:grpSpPr bwMode="auto">
                          <a:xfrm>
                            <a:off x="365" y="-42"/>
                            <a:ext cx="2839" cy="2"/>
                            <a:chOff x="365" y="-42"/>
                            <a:chExt cx="2839" cy="2"/>
                          </a:xfrm>
                        </wpg:grpSpPr>
                        <wps:wsp>
                          <wps:cNvPr id="15" name="Freeform 10"/>
                          <wps:cNvSpPr>
                            <a:spLocks/>
                          </wps:cNvSpPr>
                          <wps:spPr bwMode="auto">
                            <a:xfrm>
                              <a:off x="365" y="-42"/>
                              <a:ext cx="2839" cy="2"/>
                            </a:xfrm>
                            <a:custGeom>
                              <a:avLst/>
                              <a:gdLst>
                                <a:gd name="T0" fmla="+- 0 3204 365"/>
                                <a:gd name="T1" fmla="*/ T0 w 2839"/>
                                <a:gd name="T2" fmla="+- 0 365 365"/>
                                <a:gd name="T3" fmla="*/ T2 w 28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39">
                                  <a:moveTo>
                                    <a:pt x="2839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6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D746B" id="Group 8" o:spid="_x0000_s1026" style="position:absolute;margin-left:16.5pt;margin-top:-3.85pt;width:144.6pt;height:24.6pt;z-index:-3006;mso-position-horizontal-relative:page" coordorigin="330,-77" coordsize="2892,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Kg9AwUAAO0aAAAOAAAAZHJzL2Uyb0RvYy54bWzsWdtuGzcQfS/QfyD2sYWsvem2sBwElmUU&#10;SJMAcT+A2ju6Wm7JlWWn6L93Zrh3KYkr2ykCyA8yVxwO53oOl7p887DN2H0oVSrypWFdmAYLc18E&#10;aR4vjT/u1qO5wVTJ84BnIg+XxmOojDdXP/90uS+80BaJyIJQMlCSK29fLI2kLAtvPFZ+Em65uhBF&#10;mMNkJOSWl/Ao43Eg+R60b7OxbZrT8V7IoJDCD5WCb1d60rgi/VEU+uWHKFJhybKlAbaV9Cnpc4Of&#10;46tL7sWSF0nqV2bwE6zY8jSHTRtVK15ytpPpgapt6kuhRFRe+GI7FlGU+iH5AN5Y5sCbWyl2BfkS&#10;e/u4aMIEoR3E6WS1/vv7j5KlwdKYGSznW0gR7crmGJp9EXsgcSuLT8VHqf2D4Tvh/6lgejycx+dY&#10;C7PN/ncRgDq+KwWF5iGSW1QBTrMHysBjk4HwoWQ+fGnNnalrQ6J8mHMsG8eUIj+BPOIyx4FZmBzN&#10;ZvXMTbXYni9svdKFAdrHPb0pGVoZpr2ih8bBKgRQq90QWJPXjoEznZAzzrxys46DPXcW2hVyhHut&#10;/8MlftL631v0Re+h01RbTOp5xfQp4UVINaqwVKpIgvE6kmsZhti9zJrqYJJUXU2qW0qdmX2hPAUV&#10;980iemoAm1hAJHeqvA0FlSK/f6dKqq84gBEVeFBZfgd1Fm0zQINfR8xkjm26DLerxGspq5b6Zczu&#10;TLZnlLqBEJRlV9V0ckyTUwuhJrujCYxvzONJbbH/kFcmw4hxxFuT+qwQChvlDiyrGww0gBC69wVZ&#10;2Hsoq9dUW0gA0iGESoMBhG50QApeomW4BQ7ZfmlQIPCLrbgP7wRNlWiZLu7Ofq1AlncFdadTa4A1&#10;eg4GuAE1d7Mp2tpJay7WaZZRDrKcTLGnpkPBUSJLA5xFc5SMN9eZZPcc2YH+0BvQ1hMDFM4D0paE&#10;PLipxiVPMz0m21AfdG8VA+xjgv+/F+biZn4zd0euPb0ZueZqNXq7vnZH07U1m6yc1fX1yvoHTbNc&#10;L0mDIMzRupqKLPdp3VmRoiaRhox6XvScXdPfobPjvhkUC/Cl/k/eAZjq7kT4VN5GBI/QqVJoboWz&#10;AAwSIT8bbA+8ujTUXzsuQ4Nlv+WANQvLdSGvJT24kxmCvezObLozPPdB1dIoDahwHF6Xmrx3hUzj&#10;BHayKK25eAs0E6XYzGSftqp6ALijUUVOX2EAC6zpUYCDMRrSHNL8S9Gg4wLrIJ9NFrqTsHSQCmsq&#10;mxBwQoE3DDhc0WGAiv70GqjL4/T3HQjAAvQZMoCrY9nBeWi0ZzPAMBrH49fEoo8U/4EAIEGsSVLc&#10;sEQX/1EkYW6dsVZogP+L2TFNXfx3QKTRBLafgP8aPIEFNKJ9Ff8rWSp22I1k9f9T8T9ZGhgHRMUW&#10;3QuCf71Zjert7DHsr2IJtpzRn16Ijh70z+j/QugPfdpDf2qeV0V/aw7vXQj/dnWyHMKXffACcLDk&#10;EP/1Iuia/w//Ac2G+E+e4JEB3hNe7g3gIBzHI9gE43QCsCesSVOL7T0CABGA7TpnrdARAqgT3god&#10;IYAmkT8kAYD1zyaAJgJnAjgTwKsf/90atfQlGB3JXxX/q9sceDscnP6/eQHULOnAf39RA3nD66/v&#10;cf6Hi60h/tOR78Xx/4kRbIJxMv6fb4DON0De+QYIL4N+/BsggkT4TQWc6f1o030mR9tfqa7+BQAA&#10;//8DAFBLAwQUAAYACAAAACEAPX8rE+AAAAAIAQAADwAAAGRycy9kb3ducmV2LnhtbEyPT0vDQBTE&#10;74LfYXmCt3bzx9oS81JKUU9FsBWkt9fsaxKa3Q3ZbZJ+e9eTHocZZn6TryfdioF711iDEM8jEGxK&#10;qxpTIXwd3mYrEM6TUdRawwg3drAu7u9yypQdzScPe1+JUGJcRgi1910mpStr1uTmtmMTvLPtNfkg&#10;+0qqnsZQrluZRNGz1NSYsFBTx9uay8v+qhHeRxo3afw67C7n7e14WHx872JGfHyYNi8gPE/+Lwy/&#10;+AEdisB0slejnGgR0jRc8Qiz5RJE8NMkSUCcEJ7iBcgil/8PFD8AAAD//wMAUEsBAi0AFAAGAAgA&#10;AAAhALaDOJL+AAAA4QEAABMAAAAAAAAAAAAAAAAAAAAAAFtDb250ZW50X1R5cGVzXS54bWxQSwEC&#10;LQAUAAYACAAAACEAOP0h/9YAAACUAQAACwAAAAAAAAAAAAAAAAAvAQAAX3JlbHMvLnJlbHNQSwEC&#10;LQAUAAYACAAAACEAJCioPQMFAADtGgAADgAAAAAAAAAAAAAAAAAuAgAAZHJzL2Uyb0RvYy54bWxQ&#10;SwECLQAUAAYACAAAACEAPX8rE+AAAAAIAQAADwAAAAAAAAAAAAAAAABdBwAAZHJzL2Rvd25yZXYu&#10;eG1sUEsFBgAAAAAEAAQA8wAAAGoIAAAAAA==&#10;">
                <v:group id="Group 15" o:spid="_x0000_s1027" style="position:absolute;left:365;top:380;width:2839;height:2" coordorigin="365,380" coordsize="28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16" o:spid="_x0000_s1028" style="position:absolute;left:365;top:380;width:2839;height:2;visibility:visible;mso-wrap-style:square;v-text-anchor:top" coordsize="28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EpBsMA&#10;AADaAAAADwAAAGRycy9kb3ducmV2LnhtbESP3WrCQBSE7wu+w3KE3jUbW5AaXUUC/aGE1qgPcMie&#10;/GD2bMhuk/TtXUHo5TAz3zCb3WRaMVDvGssKFlEMgriwuuFKwfn09vQKwnlkja1lUvBHDnbb2cMG&#10;E21Hzmk4+koECLsEFdTed4mUrqjJoItsRxy80vYGfZB9JXWPY4CbVj7H8VIabDgs1NhRWlNxOf4a&#10;BdnXQh6+84+8TH9eyhViFr9XmVKP82m/BuFp8v/he/tTK1jB7Uq4AXJ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1EpBsMAAADaAAAADwAAAAAAAAAAAAAAAACYAgAAZHJzL2Rv&#10;d25yZXYueG1sUEsFBgAAAAAEAAQA9QAAAIgDAAAAAA==&#10;" path="m2839,l,e" filled="f" strokeweight=".62786mm">
                    <v:path arrowok="t" o:connecttype="custom" o:connectlocs="2839,0;0,0" o:connectangles="0,0"/>
                  </v:shape>
                </v:group>
                <v:group id="Group 13" o:spid="_x0000_s1029" style="position:absolute;left:348;top:-59;width:2;height:456" coordorigin="348,-59" coordsize="2,45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4" o:spid="_x0000_s1030" style="position:absolute;left:348;top:-59;width:2;height:456;visibility:visible;mso-wrap-style:square;v-text-anchor:top" coordsize="2,4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Ral98AA&#10;AADbAAAADwAAAGRycy9kb3ducmV2LnhtbERPzYrCMBC+C75DGMGbpu5BtGtaloLgogirPsDQjG13&#10;k0ltota3N8KCt/n4fmeV99aIG3W+caxgNk1AEJdON1wpOB3XkwUIH5A1Gsek4EEe8mw4WGGq3Z1/&#10;6HYIlYgh7FNUUIfQplL6siaLfupa4sidXWcxRNhVUnd4j+HWyI8kmUuLDceGGlsqair/DleroN0W&#10;i02pze95WTRXZ074vd9dlBqP+q9PEIH68Bb/uzc6zp/B65d4gMy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Ral98AAAADbAAAADwAAAAAAAAAAAAAAAACYAgAAZHJzL2Rvd25y&#10;ZXYueG1sUEsFBgAAAAAEAAQA9QAAAIUDAAAAAA==&#10;" path="m,l,456e" filled="f" strokeweight=".62786mm">
                    <v:path arrowok="t" o:connecttype="custom" o:connectlocs="0,-59;0,397" o:connectangles="0,0"/>
                  </v:shape>
                </v:group>
                <v:group id="Group 11" o:spid="_x0000_s1031" style="position:absolute;left:3187;top:-25;width:2;height:422" coordorigin="3187,-25" coordsize="2,4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2" o:spid="_x0000_s1032" style="position:absolute;left:3187;top:-25;width:2;height:422;visibility:visible;mso-wrap-style:square;v-text-anchor:top" coordsize="2,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v72sMA&#10;AADbAAAADwAAAGRycy9kb3ducmV2LnhtbERP32vCMBB+H+x/CDfY20x1MFw1LcUhCIJMNxDfjuZs&#10;y5pLSaKt/euXgbC3+/h+3jIfTCuu5HxjWcF0koAgLq1uuFLw/bV+mYPwAVlja5kU3MhDnj0+LDHV&#10;tuc9XQ+hEjGEfYoK6hC6VEpf1mTQT2xHHLmzdQZDhK6S2mEfw00rZ0nyJg02HBtq7GhVU/lzuBgF&#10;/W66Pe3eV7YYj66gj8/Rd/tRqeenoViACDSEf/HdvdFx/iv8/RIP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8v72sMAAADbAAAADwAAAAAAAAAAAAAAAACYAgAAZHJzL2Rv&#10;d25yZXYueG1sUEsFBgAAAAAEAAQA9QAAAIgDAAAAAA==&#10;" path="m,l,422e" filled="f" strokeweight=".62786mm">
                    <v:path arrowok="t" o:connecttype="custom" o:connectlocs="0,-25;0,397" o:connectangles="0,0"/>
                  </v:shape>
                </v:group>
                <v:group id="Group 9" o:spid="_x0000_s1033" style="position:absolute;left:365;top:-42;width:2839;height:2" coordorigin="365,-42" coordsize="28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0" o:spid="_x0000_s1034" style="position:absolute;left:365;top:-42;width:2839;height:2;visibility:visible;mso-wrap-style:square;v-text-anchor:top" coordsize="28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RN/8IA&#10;AADbAAAADwAAAGRycy9kb3ducmV2LnhtbERP22rCQBB9F/yHZQq+mY0tlTZ1E0ToBQna2H7AkJ1c&#10;aHY2ZFdN/94VBN/mcK6zykbTiRMNrrWsYBHFIIhLq1uuFfz+vM9fQDiPrLGzTAr+yUGWTicrTLQ9&#10;c0Gng69FCGGXoILG+z6R0pUNGXSR7YkDV9nBoA9wqKUe8BzCTScf43gpDbYcGhrsadNQ+Xc4GgX5&#10;diG/d8VnUW32T9UrYh5/1LlSs4dx/QbC0+jv4pv7S4f5z3D9JRwg0w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dE3/wgAAANsAAAAPAAAAAAAAAAAAAAAAAJgCAABkcnMvZG93&#10;bnJldi54bWxQSwUGAAAAAAQABAD1AAAAhwMAAAAA&#10;" path="m2839,l,e" filled="f" strokeweight=".62786mm">
                    <v:path arrowok="t" o:connecttype="custom" o:connectlocs="2839,0;0,0" o:connectangles="0,0"/>
                  </v:shape>
                </v:group>
                <w10:wrap anchorx="page"/>
              </v:group>
            </w:pict>
          </mc:Fallback>
        </mc:AlternateContent>
      </w:r>
      <w:r w:rsidR="001F6F3E" w:rsidRPr="00860579">
        <w:rPr>
          <w:b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503313475" behindDoc="1" locked="0" layoutInCell="1" allowOverlap="1" wp14:anchorId="2476947A" wp14:editId="742AC244">
                <wp:simplePos x="0" y="0"/>
                <wp:positionH relativeFrom="page">
                  <wp:posOffset>3172460</wp:posOffset>
                </wp:positionH>
                <wp:positionV relativeFrom="paragraph">
                  <wp:posOffset>241300</wp:posOffset>
                </wp:positionV>
                <wp:extent cx="1462405" cy="1270"/>
                <wp:effectExtent l="19685" t="19050" r="13335" b="1778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2405" cy="1270"/>
                          <a:chOff x="4996" y="380"/>
                          <a:chExt cx="2303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4996" y="380"/>
                            <a:ext cx="2303" cy="2"/>
                          </a:xfrm>
                          <a:custGeom>
                            <a:avLst/>
                            <a:gdLst>
                              <a:gd name="T0" fmla="+- 0 7298 4996"/>
                              <a:gd name="T1" fmla="*/ T0 w 2303"/>
                              <a:gd name="T2" fmla="+- 0 4996 4996"/>
                              <a:gd name="T3" fmla="*/ T2 w 23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03">
                                <a:moveTo>
                                  <a:pt x="230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260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5C1D6D" id="Group 6" o:spid="_x0000_s1026" style="position:absolute;margin-left:249.8pt;margin-top:19pt;width:115.15pt;height:.1pt;z-index:-3005;mso-position-horizontal-relative:page" coordorigin="4996,380" coordsize="23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w/CWAMAAOEHAAAOAAAAZHJzL2Uyb0RvYy54bWykVdtu2zAMfR+wfxD0uCH1pW4uRt1hyKUY&#10;sBvQ7AMUW75gtuRJSpxu2L+PouzUTVds2PLgUCZNHh6K5PWbY1OTA1e6kiKhwYVPCRepzCpRJPTL&#10;djOZU6INExmrpeAJveeavrl5+eK6a2MeylLWGVcEnAgdd21CS2Pa2PN0WvKG6QvZcgHKXKqGGTiq&#10;wssU68B7U3uh70+9TqqsVTLlWsPblVPSG/Sf5zw1n/Jcc0PqhAI2g0+Fz519ejfXLC4Ua8sq7WGw&#10;f0DRsEpA0JOrFTOM7FX1xFVTpUpqmZuLVDaezPMq5ZgDZBP4Z9ncKrlvMZci7or2RBNQe8bTP7tN&#10;Px4+K1JlCb2iRLAGSoRRydRS07VFDBa3qr1rPyuXH4jvZfpVg9o719tz4YzJrvsgM3DH9kYiNcdc&#10;NdYFJE2OWIH7UwX40ZAUXgbRNIx8gJKCLghnfYHSEqpoP4oWiykloLucn1Tr/tvw0r90H4YWu8di&#10;FxFR9qhsSnDR9AOX+v+4vCtZy7FE2jLVcwkYHZcbxbm9vGTm6ESjgUs9JnKksRA18P1HCp+yMfD4&#10;HBcsTvfa3HKJlWCH99q4DshAwvpmPfItdEve1NAMryfEJ7NwMScYr7cfzILB7JVHtj7pCIY+MwoH&#10;I/Rl3fzWF5TPhbS+wpEvqGUxIGTlADo9ih41SITZiePjTWultpdlC9iGKwYewMhm+IwtxD63dd/0&#10;IRSMkvMhoiiBIbJzQ6RlxiKzIaxIuoQiFfZFIw98K1FlLDJQACWjeA8GtRgbQhFGVk4HsGwAvOGn&#10;oBbrqLJCbqq6xirUAqGEU+gOi0DLusqsFg+q2C1rRQ7Mzkf89b3zyAzmkMjQW8lZtu5lw6rayRC9&#10;RnLh/vUc2JuIA/DHwl+s5+t5NInC6XoS+avV5O1mGU2mm2B2tbpcLZer4KeFFkRxWWUZFxbdMIyD&#10;6O8atF8LboyexvGjLPQ42Q3+nibrPYaBLEMuwz9mBxPFdagbJzuZ3UO3Kum2C2xDEEqpvlPSwWZJ&#10;qP62Z4pTUr8TMG4WQRTZVYSH6GoWwkGNNbuxhokUXCXUULjhVlwat772raqKEiIFWFYh38KgzSvb&#10;z4jPoeoPMPFQwj2CufQ7zy6q8RmtHjbzzS8AAAD//wMAUEsDBBQABgAIAAAAIQCHKH+d4AAAAAkB&#10;AAAPAAAAZHJzL2Rvd25yZXYueG1sTI/BTsMwDIbvSLxDZCRuLG0HYy1Np2kCThMSGxLi5jVeW61x&#10;qiZru7cnO8HR9qff35+vJtOKgXrXWFYQzyIQxKXVDVcKvvZvD0sQziNrbC2Tggs5WBW3Nzlm2o78&#10;ScPOVyKEsMtQQe19l0npypoMupntiMPtaHuDPox9JXWPYwg3rUyiaCENNhw+1NjRpqbytDsbBe8j&#10;jut5/DpsT8fN5Wf/9PG9jUmp+7tp/QLC0+T/YLjqB3UogtPBnlk70Sp4TNNFQBXMl6FTAJ6TNAVx&#10;uC4SkEUu/zcofgEAAP//AwBQSwECLQAUAAYACAAAACEAtoM4kv4AAADhAQAAEwAAAAAAAAAAAAAA&#10;AAAAAAAAW0NvbnRlbnRfVHlwZXNdLnhtbFBLAQItABQABgAIAAAAIQA4/SH/1gAAAJQBAAALAAAA&#10;AAAAAAAAAAAAAC8BAABfcmVscy8ucmVsc1BLAQItABQABgAIAAAAIQCiSw/CWAMAAOEHAAAOAAAA&#10;AAAAAAAAAAAAAC4CAABkcnMvZTJvRG9jLnhtbFBLAQItABQABgAIAAAAIQCHKH+d4AAAAAkBAAAP&#10;AAAAAAAAAAAAAAAAALIFAABkcnMvZG93bnJldi54bWxQSwUGAAAAAAQABADzAAAAvwYAAAAA&#10;">
                <v:shape id="Freeform 7" o:spid="_x0000_s1027" style="position:absolute;left:4996;top:380;width:2303;height:2;visibility:visible;mso-wrap-style:square;v-text-anchor:top" coordsize="23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3ZRcIA&#10;AADaAAAADwAAAGRycy9kb3ducmV2LnhtbESP0WoCMRRE3wX/IVyhL1Kziix1NYoIBeubth9w2Vw3&#10;yyY3S5Lq2q9vhEIfh5k5w2x2g7PiRiG2nhXMZwUI4trrlhsFX5/vr28gYkLWaD2TggdF2G3How1W&#10;2t/5TLdLakSGcKxQgUmpr6SMtSGHceZ74uxdfXCYsgyN1AHvGe6sXBRFKR22nBcM9nQwVHeXb6dg&#10;tUg/5cl0H3Y1XzZhf5gubTdV6mUy7NcgEg3pP/zXPmoFJTyv5Bsgt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/dlFwgAAANoAAAAPAAAAAAAAAAAAAAAAAJgCAABkcnMvZG93&#10;bnJldi54bWxQSwUGAAAAAAQABAD1AAAAhwMAAAAA&#10;" path="m2302,l,e" filled="f" strokeweight=".62786mm">
                  <v:path arrowok="t" o:connecttype="custom" o:connectlocs="2302,0;0,0" o:connectangles="0,0"/>
                </v:shape>
                <w10:wrap anchorx="page"/>
              </v:group>
            </w:pict>
          </mc:Fallback>
        </mc:AlternateContent>
      </w:r>
      <w:r w:rsidR="001F6F3E" w:rsidRPr="00860579">
        <w:rPr>
          <w:b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503313476" behindDoc="1" locked="0" layoutInCell="1" allowOverlap="1" wp14:anchorId="276BA284" wp14:editId="67466683">
                <wp:simplePos x="0" y="0"/>
                <wp:positionH relativeFrom="page">
                  <wp:posOffset>5677535</wp:posOffset>
                </wp:positionH>
                <wp:positionV relativeFrom="paragraph">
                  <wp:posOffset>241300</wp:posOffset>
                </wp:positionV>
                <wp:extent cx="1462405" cy="1270"/>
                <wp:effectExtent l="19685" t="19050" r="13335" b="1778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2405" cy="1270"/>
                          <a:chOff x="8941" y="380"/>
                          <a:chExt cx="2303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8941" y="380"/>
                            <a:ext cx="2303" cy="2"/>
                          </a:xfrm>
                          <a:custGeom>
                            <a:avLst/>
                            <a:gdLst>
                              <a:gd name="T0" fmla="+- 0 11244 8941"/>
                              <a:gd name="T1" fmla="*/ T0 w 2303"/>
                              <a:gd name="T2" fmla="+- 0 8941 8941"/>
                              <a:gd name="T3" fmla="*/ T2 w 230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03">
                                <a:moveTo>
                                  <a:pt x="2303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260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F0D0FE" id="Group 4" o:spid="_x0000_s1026" style="position:absolute;margin-left:447.05pt;margin-top:19pt;width:115.15pt;height:.1pt;z-index:-3004;mso-position-horizontal-relative:page" coordorigin="8941,380" coordsize="230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XDEXQMAAOIHAAAOAAAAZHJzL2Uyb0RvYy54bWykVW2P2zYM/j5g/0HQxw45v5wvlzMuVxR5&#10;OQzo2gLNfoBiyy+YLXmSEuda9L+PpOycL7diQ5sPDmXS5MOHFHn/9tQ27CiNrbVa8ugq5EyqTOe1&#10;Kpf8z912tuDMOqFy0Wgll/xJWv724ddf7vsulbGudJNLw8CJsmnfLXnlXJcGgc0q2Qp7pTupQFlo&#10;0woHR1MGuRE9eG+bIA7DedBrk3dGZ9JaeLv2Sv5A/otCZu5jUVjpWLPkgM3R09Bzj8/g4V6kpRFd&#10;VWcDDPEDKFpRKwh6drUWTrCDqV+5auvMaKsLd5XpNtBFUWeScoBsovAim0ejDx3lUqZ92Z1pAmov&#10;ePpht9mH4yfD6nzJrzlTooUSUVSWIDV9V6Zg8Wi6z90n4/MD8b3O/rKgDi71eC69Mdv3f+gc3ImD&#10;00TNqTAtuoCk2Ykq8HSugDw5lsHLKJnHSXjDWQa6KL4dCpRVUEX8aHGXRJyB7npxVm2Gb+PrEHLA&#10;D2PEHojURySUAypMCRrNPnNpf47Lz5XoJJXIIlMDl8nI5dZIic3LbjydZDRyaadETjQI0QLf/0nh&#10;azZGHr/HhUizg3WPUlMlxPG9df4G5CBRffOhC3ZwW4q2gcvw24yFLIriJGEUcPhgtIN6eLs3AduF&#10;rGcU+8IoHo3IGbr5V19Qv2df8cQXFLMcIYpqRJ2d1AAbJCZw5ITUap222C073yvUKeABjDDF79hC&#10;7LEfR1v/P4QwMEsup4jhDKbI3k+RTjhEhiFQZD00IrYkvmj1Ue40qRwi8/WZxHs2aNTUEKowsfI6&#10;gIUBqMXPQRHrpLRKb+umoSo0iqDE8wGL1U2doxbhWFPuV41hR4EDkn7D5XlhBoNI5eStkiLfDLIT&#10;deNliN4QudCAAwfYijQBv96Fd5vFZpHMkni+mSXhej17t10ls/k2ur1ZX69Xq3X0DWmKkrSq81wq&#10;RDdO4yj5fzd02At+jp7n8YssXiS7pd/rZIOXMIhlyGX8p+xgpPgr6ufJXudPcF2N9usF1iEIlTZf&#10;OOthtSy5/fsgjOSs+V3BvLmLkgR3ER2Sm9sYDmaq2U81QmXgaskdhw5HceX8/jp0pi4riBRRiyn9&#10;DiZtUeOFJnwe1XCAkUcSLRLKZVh6uKmmZ7J6Xs0P/wAAAP//AwBQSwMEFAAGAAgAAAAhAKx2kdXg&#10;AAAACgEAAA8AAABkcnMvZG93bnJldi54bWxMj8FOwzAMhu9IvENkJG4sTVdQV5pO0wScJiQ2JLSb&#10;13httSapmqzt3p70BEfbn35/f76edMsG6l1jjQSxiICRKa1qTCXh+/D+lAJzHo3C1hqScCMH6+L+&#10;LsdM2dF80bD3FQshxmUoofa+yzh3ZU0a3cJ2ZMLtbHuNPox9xVWPYwjXLY+j6IVrbEz4UGNH25rK&#10;y/6qJXyMOG6W4m3YXc7b2/Hw/PmzEyTl48O0eQXmafJ/MMz6QR2K4HSyV6McayWkq0QEVMIyDZ1m&#10;QMRJAuw0b2LgRc7/Vyh+AQAA//8DAFBLAQItABQABgAIAAAAIQC2gziS/gAAAOEBAAATAAAAAAAA&#10;AAAAAAAAAAAAAABbQ29udGVudF9UeXBlc10ueG1sUEsBAi0AFAAGAAgAAAAhADj9If/WAAAAlAEA&#10;AAsAAAAAAAAAAAAAAAAALwEAAF9yZWxzLy5yZWxzUEsBAi0AFAAGAAgAAAAhAMTJcMRdAwAA4gcA&#10;AA4AAAAAAAAAAAAAAAAALgIAAGRycy9lMm9Eb2MueG1sUEsBAi0AFAAGAAgAAAAhAKx2kdXgAAAA&#10;CgEAAA8AAAAAAAAAAAAAAAAAtwUAAGRycy9kb3ducmV2LnhtbFBLBQYAAAAABAAEAPMAAADEBgAA&#10;AAA=&#10;">
                <v:shape id="Freeform 5" o:spid="_x0000_s1027" style="position:absolute;left:8941;top:380;width:2303;height:2;visibility:visible;mso-wrap-style:square;v-text-anchor:top" coordsize="23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PiqcIA&#10;AADaAAAADwAAAGRycy9kb3ducmV2LnhtbESP0WoCMRRE3wX/IVyhL1KzyiJ1NYoIBeubth9w2Vw3&#10;yyY3S5Lq2q9vhEIfh5k5w2x2g7PiRiG2nhXMZwUI4trrlhsFX5/vr28gYkLWaD2TggdF2G3How1W&#10;2t/5TLdLakSGcKxQgUmpr6SMtSGHceZ74uxdfXCYsgyN1AHvGe6sXBTFUjpsOS8Y7OlgqO4u307B&#10;apF+lifTfdjVvGzC/jAtbTdV6mUy7NcgEg3pP/zXPmoFJTyv5Bsgt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Y+KpwgAAANoAAAAPAAAAAAAAAAAAAAAAAJgCAABkcnMvZG93&#10;bnJldi54bWxQSwUGAAAAAAQABAD1AAAAhwMAAAAA&#10;" path="m2303,l,e" filled="f" strokeweight=".62786mm">
                  <v:path arrowok="t" o:connecttype="custom" o:connectlocs="2303,0;0,0" o:connectangles="0,0"/>
                </v:shape>
                <w10:wrap anchorx="page"/>
              </v:group>
            </w:pict>
          </mc:Fallback>
        </mc:AlternateContent>
      </w:r>
      <w:r w:rsidR="00860579" w:rsidRPr="00860579">
        <w:rPr>
          <w:rFonts w:eastAsia="Arial" w:cs="Arial"/>
          <w:b/>
          <w:position w:val="9"/>
          <w:sz w:val="18"/>
          <w:szCs w:val="18"/>
        </w:rPr>
        <w:t xml:space="preserve">Verification </w:t>
      </w:r>
      <w:r w:rsidR="001F6F3E" w:rsidRPr="00860579">
        <w:rPr>
          <w:rFonts w:eastAsia="Arial" w:cs="Arial"/>
          <w:b/>
          <w:position w:val="9"/>
          <w:sz w:val="18"/>
          <w:szCs w:val="18"/>
        </w:rPr>
        <w:t>Signatures</w:t>
      </w:r>
      <w:r w:rsidR="00860579" w:rsidRPr="00860579">
        <w:rPr>
          <w:rFonts w:eastAsia="Arial" w:cs="Arial"/>
          <w:position w:val="9"/>
        </w:rPr>
        <w:tab/>
      </w:r>
      <w:r w:rsidR="001F6F3E" w:rsidRPr="00860579">
        <w:rPr>
          <w:rFonts w:eastAsia="Arial" w:cs="Arial"/>
          <w:b/>
          <w:bCs/>
          <w:sz w:val="15"/>
          <w:szCs w:val="15"/>
        </w:rPr>
        <w:t>Home</w:t>
      </w:r>
      <w:r w:rsidR="001F6F3E" w:rsidRPr="00860579">
        <w:rPr>
          <w:rFonts w:eastAsia="Arial" w:cs="Arial"/>
          <w:b/>
          <w:bCs/>
          <w:spacing w:val="14"/>
          <w:sz w:val="15"/>
          <w:szCs w:val="15"/>
        </w:rPr>
        <w:t xml:space="preserve"> </w:t>
      </w:r>
      <w:r w:rsidR="001F6F3E" w:rsidRPr="00860579">
        <w:rPr>
          <w:rFonts w:eastAsia="Arial" w:cs="Arial"/>
          <w:b/>
          <w:bCs/>
          <w:sz w:val="15"/>
          <w:szCs w:val="15"/>
        </w:rPr>
        <w:t>Team</w:t>
      </w:r>
      <w:r w:rsidR="001F6F3E" w:rsidRPr="00860579">
        <w:rPr>
          <w:rFonts w:eastAsia="Arial" w:cs="Arial"/>
          <w:b/>
          <w:bCs/>
          <w:spacing w:val="14"/>
          <w:sz w:val="15"/>
          <w:szCs w:val="15"/>
        </w:rPr>
        <w:t xml:space="preserve"> </w:t>
      </w:r>
      <w:r w:rsidRPr="00860579">
        <w:rPr>
          <w:rFonts w:eastAsia="Arial" w:cs="Arial"/>
          <w:b/>
          <w:bCs/>
          <w:sz w:val="15"/>
          <w:szCs w:val="15"/>
        </w:rPr>
        <w:t>Coach</w:t>
      </w:r>
      <w:r w:rsidR="001F6F3E" w:rsidRPr="00860579">
        <w:rPr>
          <w:rFonts w:eastAsia="Arial" w:cs="Arial"/>
          <w:b/>
          <w:bCs/>
          <w:spacing w:val="-23"/>
          <w:sz w:val="15"/>
          <w:szCs w:val="15"/>
        </w:rPr>
        <w:t xml:space="preserve"> </w:t>
      </w:r>
      <w:r w:rsidR="001F6F3E" w:rsidRPr="00860579">
        <w:rPr>
          <w:rFonts w:eastAsia="Arial" w:cs="Arial"/>
          <w:b/>
          <w:bCs/>
          <w:sz w:val="15"/>
          <w:szCs w:val="15"/>
        </w:rPr>
        <w:tab/>
      </w:r>
      <w:r w:rsidR="001F6F3E" w:rsidRPr="00860579">
        <w:rPr>
          <w:rFonts w:eastAsia="Arial" w:cs="Arial"/>
          <w:b/>
          <w:bCs/>
          <w:spacing w:val="-4"/>
          <w:sz w:val="15"/>
          <w:szCs w:val="15"/>
        </w:rPr>
        <w:t>A</w:t>
      </w:r>
      <w:r w:rsidR="001F6F3E" w:rsidRPr="00860579">
        <w:rPr>
          <w:rFonts w:eastAsia="Arial" w:cs="Arial"/>
          <w:b/>
          <w:bCs/>
          <w:spacing w:val="4"/>
          <w:sz w:val="15"/>
          <w:szCs w:val="15"/>
        </w:rPr>
        <w:t>w</w:t>
      </w:r>
      <w:r w:rsidR="001F6F3E" w:rsidRPr="00860579">
        <w:rPr>
          <w:rFonts w:eastAsia="Arial" w:cs="Arial"/>
          <w:b/>
          <w:bCs/>
          <w:sz w:val="15"/>
          <w:szCs w:val="15"/>
        </w:rPr>
        <w:t>ay</w:t>
      </w:r>
      <w:r w:rsidR="001F6F3E" w:rsidRPr="00860579">
        <w:rPr>
          <w:rFonts w:eastAsia="Arial" w:cs="Arial"/>
          <w:b/>
          <w:bCs/>
          <w:spacing w:val="13"/>
          <w:sz w:val="15"/>
          <w:szCs w:val="15"/>
        </w:rPr>
        <w:t xml:space="preserve"> </w:t>
      </w:r>
      <w:r w:rsidR="001F6F3E" w:rsidRPr="00860579">
        <w:rPr>
          <w:rFonts w:eastAsia="Arial" w:cs="Arial"/>
          <w:b/>
          <w:bCs/>
          <w:sz w:val="15"/>
          <w:szCs w:val="15"/>
        </w:rPr>
        <w:t>Team</w:t>
      </w:r>
      <w:r w:rsidR="001F6F3E" w:rsidRPr="00860579">
        <w:rPr>
          <w:rFonts w:eastAsia="Arial" w:cs="Arial"/>
          <w:b/>
          <w:bCs/>
          <w:spacing w:val="14"/>
          <w:sz w:val="15"/>
          <w:szCs w:val="15"/>
        </w:rPr>
        <w:t xml:space="preserve"> </w:t>
      </w:r>
      <w:r w:rsidRPr="00860579">
        <w:rPr>
          <w:rFonts w:eastAsia="Arial" w:cs="Arial"/>
          <w:b/>
          <w:bCs/>
          <w:sz w:val="15"/>
          <w:szCs w:val="15"/>
        </w:rPr>
        <w:t>Coach</w:t>
      </w:r>
      <w:r w:rsidR="001F6F3E" w:rsidRPr="00860579">
        <w:rPr>
          <w:rFonts w:eastAsia="Arial" w:cs="Arial"/>
          <w:b/>
          <w:bCs/>
          <w:sz w:val="15"/>
          <w:szCs w:val="15"/>
        </w:rPr>
        <w:tab/>
      </w:r>
      <w:r w:rsidRPr="00860579">
        <w:rPr>
          <w:rFonts w:eastAsia="Arial" w:cs="Arial"/>
          <w:b/>
          <w:bCs/>
          <w:sz w:val="15"/>
          <w:szCs w:val="15"/>
        </w:rPr>
        <w:t>Designated Pitch Counter</w:t>
      </w:r>
    </w:p>
    <w:sectPr w:rsidR="006A2D85" w:rsidRPr="00860579">
      <w:type w:val="continuous"/>
      <w:pgSz w:w="15840" w:h="12240" w:orient="landscape"/>
      <w:pgMar w:top="500" w:right="360" w:bottom="28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6872" w:rsidRDefault="00EC6872" w:rsidP="00C03D7F">
      <w:pPr>
        <w:spacing w:after="0" w:line="240" w:lineRule="auto"/>
      </w:pPr>
      <w:r>
        <w:separator/>
      </w:r>
    </w:p>
  </w:endnote>
  <w:endnote w:type="continuationSeparator" w:id="0">
    <w:p w:rsidR="00EC6872" w:rsidRDefault="00EC6872" w:rsidP="00C03D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6872" w:rsidRDefault="00EC6872" w:rsidP="00C03D7F">
      <w:pPr>
        <w:spacing w:after="0" w:line="240" w:lineRule="auto"/>
      </w:pPr>
      <w:r>
        <w:separator/>
      </w:r>
    </w:p>
  </w:footnote>
  <w:footnote w:type="continuationSeparator" w:id="0">
    <w:p w:rsidR="00EC6872" w:rsidRDefault="00EC6872" w:rsidP="00C03D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872" w:rsidRPr="00C03D7F" w:rsidRDefault="00EC6872" w:rsidP="00C03D7F">
    <w:pPr>
      <w:pStyle w:val="Header"/>
      <w:jc w:val="right"/>
      <w:rPr>
        <w:i/>
        <w:sz w:val="14"/>
        <w:szCs w:val="14"/>
      </w:rPr>
    </w:pPr>
    <w:r w:rsidRPr="00C03D7F">
      <w:rPr>
        <w:i/>
        <w:sz w:val="14"/>
        <w:szCs w:val="14"/>
      </w:rPr>
      <w:t>KHSAA Form BA127</w:t>
    </w:r>
  </w:p>
  <w:p w:rsidR="00EC6872" w:rsidRDefault="00EC6872" w:rsidP="00C03D7F">
    <w:pPr>
      <w:pStyle w:val="Header"/>
      <w:jc w:val="right"/>
    </w:pPr>
    <w:r w:rsidRPr="00C03D7F">
      <w:rPr>
        <w:i/>
        <w:sz w:val="14"/>
        <w:szCs w:val="14"/>
      </w:rPr>
      <w:t>Rev. 02/1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tDA2tbQ0NzYwMTVX0lEKTi0uzszPAykwqgUAaoutwCwAAAA="/>
  </w:docVars>
  <w:rsids>
    <w:rsidRoot w:val="006A2D85"/>
    <w:rsid w:val="000B7700"/>
    <w:rsid w:val="001E6272"/>
    <w:rsid w:val="001E71ED"/>
    <w:rsid w:val="001F6F3E"/>
    <w:rsid w:val="00312F4E"/>
    <w:rsid w:val="004E0E20"/>
    <w:rsid w:val="005B08E3"/>
    <w:rsid w:val="0066318C"/>
    <w:rsid w:val="00664585"/>
    <w:rsid w:val="006A2D85"/>
    <w:rsid w:val="006E6983"/>
    <w:rsid w:val="007B09AC"/>
    <w:rsid w:val="007C5B6B"/>
    <w:rsid w:val="007F68D5"/>
    <w:rsid w:val="00815AFA"/>
    <w:rsid w:val="008240FB"/>
    <w:rsid w:val="00860579"/>
    <w:rsid w:val="00A51545"/>
    <w:rsid w:val="00A814C1"/>
    <w:rsid w:val="00B6502F"/>
    <w:rsid w:val="00C03D7F"/>
    <w:rsid w:val="00CA40F3"/>
    <w:rsid w:val="00DA7F6F"/>
    <w:rsid w:val="00E45F98"/>
    <w:rsid w:val="00E64885"/>
    <w:rsid w:val="00EC6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894AD"/>
  <w15:docId w15:val="{24CDB558-B56B-4F1B-ABD3-DC650518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1E71ED"/>
    <w:pPr>
      <w:widowControl/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E7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3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D7F"/>
  </w:style>
  <w:style w:type="paragraph" w:styleId="Footer">
    <w:name w:val="footer"/>
    <w:basedOn w:val="Normal"/>
    <w:link w:val="FooterChar"/>
    <w:uiPriority w:val="99"/>
    <w:unhideWhenUsed/>
    <w:rsid w:val="00C03D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D7F"/>
  </w:style>
  <w:style w:type="paragraph" w:styleId="BalloonText">
    <w:name w:val="Balloon Text"/>
    <w:basedOn w:val="Normal"/>
    <w:link w:val="BalloonTextChar"/>
    <w:uiPriority w:val="99"/>
    <w:semiHidden/>
    <w:unhideWhenUsed/>
    <w:rsid w:val="001E6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05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E69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khsaa.org/012916-khsaa-board-adopts-baseball-pitch-count-restrictions-with-mandated-r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6A9E5-C899-4CA0-906A-27535181D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tch Count Logbook Game Form - Mosquito.xls</vt:lpstr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tch Count Logbook Game Form - Mosquito.xls</dc:title>
  <dc:creator>User</dc:creator>
  <cp:lastModifiedBy>julian tackett</cp:lastModifiedBy>
  <cp:revision>9</cp:revision>
  <cp:lastPrinted>2016-03-22T14:10:00Z</cp:lastPrinted>
  <dcterms:created xsi:type="dcterms:W3CDTF">2016-02-11T17:36:00Z</dcterms:created>
  <dcterms:modified xsi:type="dcterms:W3CDTF">2019-06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6-19T00:00:00Z</vt:filetime>
  </property>
  <property fmtid="{D5CDD505-2E9C-101B-9397-08002B2CF9AE}" pid="3" name="LastSaved">
    <vt:filetime>2016-02-02T00:00:00Z</vt:filetime>
  </property>
</Properties>
</file>